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5F2F4966" w:rsidR="00265BAD" w:rsidRPr="00320F4A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="00A052B3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="00D96DA8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>|</w:t>
      </w:r>
      <w:r w:rsidR="00224451" w:rsidRPr="00A95CCD">
        <w:rPr>
          <w:rFonts w:asciiTheme="minorHAnsi" w:hAnsiTheme="minorHAnsi" w:cstheme="minorHAnsi"/>
          <w:color w:val="3494BA" w:themeColor="accent1"/>
          <w:sz w:val="24"/>
          <w:szCs w:val="24"/>
        </w:rPr>
        <w:t xml:space="preserve"> </w:t>
      </w:r>
      <w:hyperlink r:id="rId7" w:history="1">
        <w:r w:rsidR="00F23BB5" w:rsidRPr="00A95CC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050 303 1947</w:t>
        </w:r>
      </w:hyperlink>
      <w:r w:rsidR="00FB4904" w:rsidRPr="00320F4A">
        <w:rPr>
          <w:rStyle w:val="Hyperlink"/>
          <w:color w:val="3494BA"/>
          <w:sz w:val="24"/>
          <w:szCs w:val="24"/>
          <w:u w:val="none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Riyadh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Saudi Arabi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r w:rsidR="0018720B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</w:p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 xml:space="preserve">As a skilled recent graduate with a Data Science </w:t>
      </w:r>
      <w:proofErr w:type="gramStart"/>
      <w:r w:rsidRPr="00320F4A">
        <w:rPr>
          <w:rFonts w:cs="Calibri"/>
          <w:iCs/>
          <w:sz w:val="20"/>
          <w:szCs w:val="20"/>
        </w:rPr>
        <w:t>Master's</w:t>
      </w:r>
      <w:proofErr w:type="gramEnd"/>
      <w:r w:rsidRPr="00320F4A">
        <w:rPr>
          <w:rFonts w:cs="Calibri"/>
          <w:iCs/>
          <w:sz w:val="20"/>
          <w:szCs w:val="20"/>
        </w:rPr>
        <w:t xml:space="preserve">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Applied Projects </w:t>
      </w:r>
    </w:p>
    <w:p w14:paraId="11055184" w14:textId="31B2237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Identifying areas of high-risk vegetation encroachment on p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02E60176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Collaborated with the National Resources of Canada to predict powerline failures via LiDAR data, driving the development of a deep learning-based solution for encroachment detection.</w:t>
      </w:r>
    </w:p>
    <w:p w14:paraId="4CD2C82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xecuted comprehensive data preprocessing and cleaning, and leveraged diverse technologies including Python (ArcGIS, Keras, PyTorch), C programming, and Cloud Compare.</w:t>
      </w:r>
    </w:p>
    <w:p w14:paraId="4D569562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mplemented novel point-based encroachment detection algorithm; achieved a remarkable 98% precision in efficiently identifying encroachments across diverse datasets from Surrey, Toronto, and Ottawa. More about the project: </w:t>
      </w:r>
      <w:hyperlink r:id="rId9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Enc.html</w:t>
        </w:r>
      </w:hyperlink>
    </w:p>
    <w:p w14:paraId="0DADA712" w14:textId="6EA76003" w:rsidR="00D51441" w:rsidRPr="00320F4A" w:rsidRDefault="00D51441" w:rsidP="00F4708C">
      <w:pPr>
        <w:tabs>
          <w:tab w:val="left" w:pos="927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9EF288B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Data Science Project, Carleton University, Ottawa, ON, Canada</w:t>
      </w:r>
    </w:p>
    <w:p w14:paraId="46F32F84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7A72BEAE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 xml:space="preserve">Analyzed annual financial survey data (2018-2022) to predict factors influencing FWB, considering global </w:t>
      </w:r>
      <w:r>
        <w:rPr>
          <w:sz w:val="20"/>
          <w:szCs w:val="20"/>
        </w:rPr>
        <w:t>shocks</w:t>
      </w:r>
      <w:r w:rsidRPr="00320F4A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320F4A">
        <w:rPr>
          <w:sz w:val="20"/>
          <w:szCs w:val="20"/>
        </w:rPr>
        <w:t>COVID-19</w:t>
      </w:r>
      <w:r>
        <w:rPr>
          <w:sz w:val="20"/>
          <w:szCs w:val="20"/>
        </w:rPr>
        <w:t>).</w:t>
      </w:r>
    </w:p>
    <w:p w14:paraId="1F0A105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Presented precise FWB driver predictions and policy recommendations, employing data visualization tools like Tableau for effective communication. More about the project: </w:t>
      </w:r>
      <w:hyperlink r:id="rId10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FWB.html</w:t>
        </w:r>
      </w:hyperlink>
      <w:r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47C7233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Pr="00320F4A">
        <w:rPr>
          <w:rFonts w:cs="Calibri"/>
          <w:b/>
          <w:bCs/>
          <w:iCs/>
        </w:rPr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D1375EC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lastRenderedPageBreak/>
        <w:t>Developed DeepEnsemble, an innovative deep learning-based solution, to classify EEG signals for right hand and right leg movements in a Brain-Computer Interface (BCI) system using Python (Keras, Jupyter Notebooks) and MATLAB.</w:t>
      </w:r>
    </w:p>
    <w:p w14:paraId="3E9F88F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ntegrated diverse Deep Learning models like Vision Transformers, MLP, CNN, and Hybrid models through an ensemble approach for enhanced accuracy. </w:t>
      </w:r>
    </w:p>
    <w:p w14:paraId="09576333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Outperformed state-of-the-art methods, culminating in presentation and publication at the IEEE 41st International Conference on Consumer Electronics (2023 ICCE). More about the project:  </w:t>
      </w:r>
      <w:hyperlink r:id="rId11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DeepEnsemble.html</w:t>
        </w:r>
      </w:hyperlink>
    </w:p>
    <w:p w14:paraId="788556B8" w14:textId="5B4979A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, Middle East Technical University, Ankara, Turkey</w:t>
      </w:r>
    </w:p>
    <w:p w14:paraId="36E6EC7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ngineered an innovative autonomous driving system by analyzing camera data, integrating image processing techniques for real-time car lane detection and tracking.</w:t>
      </w:r>
    </w:p>
    <w:p w14:paraId="540AB360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Trained a YOLO-based object detection model using Python (OpenCV, Keras, Sci-Kit Learn) and C programming, enabling </w:t>
      </w:r>
      <w:r w:rsidRPr="0079266C">
        <w:rPr>
          <w:sz w:val="20"/>
          <w:szCs w:val="20"/>
        </w:rPr>
        <w:t>obstacle detection and control signal generation.</w:t>
      </w:r>
    </w:p>
    <w:p w14:paraId="3990466A" w14:textId="77777777" w:rsidR="00D51441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Successfully tested the system on an RC car, validating its robustness for both Raspberry Pi and Arduino controllers, showcasing adaptability and real-world feasibility. More about the project:  </w:t>
      </w:r>
      <w:hyperlink r:id="rId12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AutoRC.html</w:t>
        </w:r>
      </w:hyperlink>
      <w:r w:rsidRPr="0079266C">
        <w:rPr>
          <w:sz w:val="20"/>
          <w:szCs w:val="20"/>
        </w:rPr>
        <w:t xml:space="preserve"> </w:t>
      </w:r>
    </w:p>
    <w:p w14:paraId="5C30E0F3" w14:textId="50BF85E7" w:rsidR="00360C26" w:rsidRPr="00670855" w:rsidRDefault="00D51441" w:rsidP="00472BA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Work </w:t>
      </w:r>
      <w:r w:rsidR="00360C26" w:rsidRPr="00670855">
        <w:rPr>
          <w:sz w:val="24"/>
          <w:szCs w:val="24"/>
          <w:u w:val="single"/>
        </w:rPr>
        <w:t>Experience</w:t>
      </w:r>
    </w:p>
    <w:p w14:paraId="379E5A29" w14:textId="6F138CC2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>Contract Research Assistant</w:t>
      </w:r>
      <w:r w:rsidRPr="00320F4A">
        <w:rPr>
          <w:rFonts w:cs="Calibri"/>
          <w:b/>
          <w:bCs/>
          <w:iCs/>
        </w:rPr>
        <w:tab/>
        <w:t xml:space="preserve">2022 </w:t>
      </w:r>
      <w:proofErr w:type="gramStart"/>
      <w:r w:rsidRPr="00320F4A">
        <w:rPr>
          <w:rFonts w:cs="Calibri"/>
          <w:b/>
          <w:bCs/>
          <w:iCs/>
        </w:rPr>
        <w:t>–  2023</w:t>
      </w:r>
      <w:proofErr w:type="gramEnd"/>
    </w:p>
    <w:p w14:paraId="50F5AFE9" w14:textId="0A646EA1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7C6A4F63" w14:textId="3699813E" w:rsidR="007A1438" w:rsidRPr="00320F4A" w:rsidRDefault="007A1438" w:rsidP="00233B9F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 w:rsidR="00542D95"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</w:t>
      </w:r>
      <w:proofErr w:type="gramStart"/>
      <w:r w:rsidRPr="00320F4A">
        <w:rPr>
          <w:rFonts w:cs="Calibri"/>
          <w:iCs/>
          <w:sz w:val="20"/>
          <w:szCs w:val="20"/>
        </w:rPr>
        <w:t>Master’s</w:t>
      </w:r>
      <w:proofErr w:type="gramEnd"/>
      <w:r w:rsidRPr="00320F4A">
        <w:rPr>
          <w:rFonts w:cs="Calibri"/>
          <w:iCs/>
          <w:sz w:val="20"/>
          <w:szCs w:val="20"/>
        </w:rPr>
        <w:t xml:space="preserve"> project, and preparation of a journal manuscript (expected summer 2023). </w:t>
      </w:r>
    </w:p>
    <w:p w14:paraId="15748FB0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33B91D31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FA1BADD" w14:textId="2F90DB55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A8A96DC" w14:textId="4DB8717F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1" w:name="_Hlk143884547"/>
    </w:p>
    <w:bookmarkEnd w:id="1"/>
    <w:p w14:paraId="11CA6951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7DC09877" w14:textId="3DD20FAE" w:rsidR="00D51441" w:rsidRPr="00D51441" w:rsidRDefault="007A1438" w:rsidP="00D51441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30338700" w14:textId="7E20B2A8" w:rsidR="00573AFD" w:rsidRPr="00F4708C" w:rsidRDefault="00573AFD" w:rsidP="00F4708C">
      <w:pPr>
        <w:tabs>
          <w:tab w:val="left" w:pos="918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Logistics</w:t>
      </w:r>
      <w:r w:rsidR="008A0D24" w:rsidRPr="00F4708C">
        <w:rPr>
          <w:rFonts w:cs="Calibri"/>
          <w:b/>
          <w:bCs/>
          <w:iCs/>
        </w:rPr>
        <w:t>, Volunteer</w:t>
      </w:r>
      <w:r w:rsidRPr="00F4708C">
        <w:rPr>
          <w:rFonts w:cs="Calibri"/>
          <w:b/>
          <w:bCs/>
          <w:iCs/>
        </w:rPr>
        <w:t xml:space="preserve">, </w:t>
      </w:r>
      <w:r w:rsidR="008A0D24" w:rsidRPr="00F4708C">
        <w:rPr>
          <w:rFonts w:cs="Calibri"/>
          <w:b/>
          <w:bCs/>
          <w:iCs/>
        </w:rPr>
        <w:t xml:space="preserve">Rebranded Group, </w:t>
      </w:r>
      <w:r w:rsidR="008A0D24" w:rsidRPr="00400F0B">
        <w:rPr>
          <w:rFonts w:cs="Calibri"/>
          <w:iCs/>
        </w:rPr>
        <w:t>Ottawa, ON, Canada</w:t>
      </w:r>
      <w:proofErr w:type="gramStart"/>
      <w:r w:rsidRPr="00F4708C">
        <w:rPr>
          <w:rFonts w:cs="Calibri"/>
          <w:b/>
          <w:bCs/>
          <w:iCs/>
        </w:rPr>
        <w:tab/>
      </w:r>
      <w:r w:rsidR="00EE743E" w:rsidRPr="00F4708C">
        <w:rPr>
          <w:rFonts w:cs="Calibri"/>
          <w:b/>
          <w:bCs/>
          <w:iCs/>
        </w:rPr>
        <w:t xml:space="preserve"> </w:t>
      </w:r>
      <w:r w:rsidR="00F4708C">
        <w:rPr>
          <w:rFonts w:cs="Calibri"/>
          <w:b/>
          <w:bCs/>
          <w:iCs/>
        </w:rPr>
        <w:t xml:space="preserve"> </w:t>
      </w:r>
      <w:r w:rsidR="00EE743E" w:rsidRPr="00F4708C">
        <w:rPr>
          <w:rFonts w:cs="Calibri"/>
          <w:b/>
          <w:bCs/>
          <w:iCs/>
        </w:rPr>
        <w:t>2022</w:t>
      </w:r>
      <w:proofErr w:type="gramEnd"/>
      <w:r w:rsidRPr="00F4708C">
        <w:rPr>
          <w:rFonts w:cs="Calibri"/>
          <w:b/>
          <w:bCs/>
          <w:iCs/>
        </w:rPr>
        <w:t xml:space="preserve"> – </w:t>
      </w:r>
      <w:r w:rsidR="00EE743E" w:rsidRPr="00F4708C">
        <w:rPr>
          <w:rFonts w:cs="Calibri"/>
          <w:b/>
          <w:bCs/>
          <w:iCs/>
        </w:rPr>
        <w:t>2023</w:t>
      </w:r>
    </w:p>
    <w:p w14:paraId="1508C098" w14:textId="0FCE730F" w:rsidR="00A60AD9" w:rsidRPr="00F4708C" w:rsidRDefault="00E11B46" w:rsidP="00F4708C">
      <w:pPr>
        <w:tabs>
          <w:tab w:val="left" w:pos="900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>Volunteer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F4708C">
        <w:rPr>
          <w:rFonts w:cs="Calibri"/>
          <w:b/>
          <w:bCs/>
          <w:iCs/>
        </w:rPr>
        <w:t>Muslim Student Association</w:t>
      </w:r>
      <w:r w:rsidR="008A0D24" w:rsidRPr="00F4708C">
        <w:rPr>
          <w:rFonts w:cs="Calibri"/>
          <w:b/>
          <w:bCs/>
          <w:iCs/>
        </w:rPr>
        <w:t>,</w:t>
      </w:r>
      <w:r w:rsidR="00573AFD" w:rsidRPr="00F4708C">
        <w:rPr>
          <w:rFonts w:cs="Calibri"/>
          <w:b/>
          <w:bCs/>
          <w:iCs/>
        </w:rPr>
        <w:t xml:space="preserve"> </w:t>
      </w:r>
      <w:r w:rsidR="00856158" w:rsidRPr="00400F0B">
        <w:rPr>
          <w:rFonts w:cs="Calibri"/>
          <w:iCs/>
        </w:rPr>
        <w:t>Carleton University</w:t>
      </w:r>
      <w:r w:rsidR="00573AFD" w:rsidRPr="00F4708C">
        <w:rPr>
          <w:rFonts w:cs="Calibri"/>
          <w:b/>
          <w:bCs/>
          <w:iCs/>
        </w:rPr>
        <w:t xml:space="preserve">, </w:t>
      </w:r>
      <w:r w:rsidR="00856158" w:rsidRPr="00400F0B">
        <w:rPr>
          <w:rFonts w:cs="Calibri"/>
          <w:iCs/>
        </w:rPr>
        <w:t>Ottawa, Canada</w:t>
      </w:r>
      <w:r w:rsidR="00573AFD" w:rsidRPr="00F4708C">
        <w:rPr>
          <w:rFonts w:cs="Calibri"/>
          <w:b/>
          <w:bCs/>
          <w:iCs/>
        </w:rPr>
        <w:tab/>
      </w:r>
      <w:r w:rsidR="00573AFD" w:rsidRPr="00F4708C">
        <w:rPr>
          <w:rFonts w:cs="Calibri"/>
          <w:b/>
          <w:bCs/>
          <w:iCs/>
        </w:rPr>
        <w:tab/>
      </w:r>
      <w:r w:rsidR="00612883" w:rsidRPr="00F4708C">
        <w:rPr>
          <w:rFonts w:cs="Calibri"/>
          <w:b/>
          <w:bCs/>
          <w:iCs/>
        </w:rPr>
        <w:t xml:space="preserve">   </w:t>
      </w:r>
      <w:r w:rsidR="00F4708C">
        <w:rPr>
          <w:rFonts w:cs="Calibri"/>
          <w:b/>
          <w:bCs/>
          <w:iCs/>
        </w:rPr>
        <w:t xml:space="preserve">        </w:t>
      </w:r>
      <w:r w:rsidR="00612883" w:rsidRPr="00F4708C">
        <w:rPr>
          <w:rFonts w:cs="Calibri"/>
          <w:b/>
          <w:bCs/>
          <w:iCs/>
        </w:rPr>
        <w:t>2022</w:t>
      </w:r>
    </w:p>
    <w:p w14:paraId="751157AC" w14:textId="3EE3EDEB" w:rsidR="00612883" w:rsidRPr="00F4708C" w:rsidRDefault="00612883" w:rsidP="00F4708C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2" w:name="_Hlk143894624"/>
      <w:bookmarkStart w:id="3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2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4"/>
      <w:r w:rsidRPr="00320F4A">
        <w:rPr>
          <w:sz w:val="20"/>
          <w:szCs w:val="20"/>
        </w:rPr>
        <w:t>Udemy 2021</w:t>
      </w:r>
      <w:bookmarkEnd w:id="3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MqsFACfzZjI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F93"/>
    <w:rsid w:val="003B627B"/>
    <w:rsid w:val="003C1084"/>
    <w:rsid w:val="003C1211"/>
    <w:rsid w:val="003C7B7E"/>
    <w:rsid w:val="003D150E"/>
    <w:rsid w:val="003D1E49"/>
    <w:rsid w:val="003E1714"/>
    <w:rsid w:val="003E2431"/>
    <w:rsid w:val="003E260C"/>
    <w:rsid w:val="003E4488"/>
    <w:rsid w:val="003E6519"/>
    <w:rsid w:val="003E6F70"/>
    <w:rsid w:val="003E73B3"/>
    <w:rsid w:val="003E7629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153C8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1298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2D5"/>
    <w:rsid w:val="008E6477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2DCF"/>
    <w:rsid w:val="00B240CE"/>
    <w:rsid w:val="00B24F9A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2A60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BB5"/>
    <w:rsid w:val="00F23CAF"/>
    <w:rsid w:val="00F27F14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AutoRC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DeepEnsemble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zizalnajjar.ca/FWB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zizalnajjar.ca/Enc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72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5</cp:revision>
  <cp:lastPrinted>2023-09-11T05:45:00Z</cp:lastPrinted>
  <dcterms:created xsi:type="dcterms:W3CDTF">2023-09-11T05:44:00Z</dcterms:created>
  <dcterms:modified xsi:type="dcterms:W3CDTF">2023-09-11T06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